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31EA7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Style w:val="Strong"/>
          <w:rFonts w:asciiTheme="majorBidi" w:hAnsiTheme="majorBidi" w:cstheme="majorBidi"/>
          <w:sz w:val="22"/>
          <w:szCs w:val="22"/>
        </w:rPr>
        <w:t>Complete the following task:</w:t>
      </w:r>
    </w:p>
    <w:p w14:paraId="733BDAE2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Create a new database called "School" this database should have two tables: </w:t>
      </w:r>
      <w:r w:rsidRPr="00F77EF3">
        <w:rPr>
          <w:rStyle w:val="Strong"/>
          <w:rFonts w:asciiTheme="majorBidi" w:hAnsiTheme="majorBidi" w:cstheme="majorBidi"/>
          <w:sz w:val="22"/>
          <w:szCs w:val="22"/>
        </w:rPr>
        <w:t>teachers</w:t>
      </w:r>
      <w:r w:rsidRPr="00F77EF3">
        <w:rPr>
          <w:rFonts w:asciiTheme="majorBidi" w:hAnsiTheme="majorBidi" w:cstheme="majorBidi"/>
          <w:sz w:val="22"/>
          <w:szCs w:val="22"/>
        </w:rPr>
        <w:t> and </w:t>
      </w:r>
      <w:r w:rsidRPr="00F77EF3">
        <w:rPr>
          <w:rStyle w:val="Strong"/>
          <w:rFonts w:asciiTheme="majorBidi" w:hAnsiTheme="majorBidi" w:cstheme="majorBidi"/>
          <w:sz w:val="22"/>
          <w:szCs w:val="22"/>
        </w:rPr>
        <w:t>students.</w:t>
      </w:r>
    </w:p>
    <w:p w14:paraId="5A4917B8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The </w:t>
      </w:r>
      <w:r w:rsidRPr="00F77EF3">
        <w:rPr>
          <w:rStyle w:val="Strong"/>
          <w:rFonts w:asciiTheme="majorBidi" w:hAnsiTheme="majorBidi" w:cstheme="majorBidi"/>
          <w:sz w:val="22"/>
          <w:szCs w:val="22"/>
        </w:rPr>
        <w:t>students </w:t>
      </w:r>
      <w:r w:rsidRPr="00F77EF3">
        <w:rPr>
          <w:rFonts w:asciiTheme="majorBidi" w:hAnsiTheme="majorBidi" w:cstheme="majorBidi"/>
          <w:sz w:val="22"/>
          <w:szCs w:val="22"/>
        </w:rPr>
        <w:t>table should have columns for 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student_id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first_</w:t>
      </w:r>
      <w:proofErr w:type="gramStart"/>
      <w:r w:rsidRPr="00F77EF3">
        <w:rPr>
          <w:rFonts w:asciiTheme="majorBidi" w:hAnsiTheme="majorBidi" w:cstheme="majorBidi"/>
          <w:sz w:val="22"/>
          <w:szCs w:val="22"/>
        </w:rPr>
        <w:t>name,last</w:t>
      </w:r>
      <w:proofErr w:type="gramEnd"/>
      <w:r w:rsidRPr="00F77EF3">
        <w:rPr>
          <w:rFonts w:asciiTheme="majorBidi" w:hAnsiTheme="majorBidi" w:cstheme="majorBidi"/>
          <w:sz w:val="22"/>
          <w:szCs w:val="22"/>
        </w:rPr>
        <w:t>_name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>, 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homeroom_number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 xml:space="preserve">, 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phone,email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>, and graduation year.</w:t>
      </w:r>
    </w:p>
    <w:p w14:paraId="411FE55B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The </w:t>
      </w:r>
      <w:r w:rsidRPr="00F77EF3">
        <w:rPr>
          <w:rStyle w:val="Strong"/>
          <w:rFonts w:asciiTheme="majorBidi" w:hAnsiTheme="majorBidi" w:cstheme="majorBidi"/>
          <w:sz w:val="22"/>
          <w:szCs w:val="22"/>
        </w:rPr>
        <w:t>teachers </w:t>
      </w:r>
      <w:r w:rsidRPr="00F77EF3">
        <w:rPr>
          <w:rFonts w:asciiTheme="majorBidi" w:hAnsiTheme="majorBidi" w:cstheme="majorBidi"/>
          <w:sz w:val="22"/>
          <w:szCs w:val="22"/>
        </w:rPr>
        <w:t>table should have columns for teacher_id, first_name, last_name,</w:t>
      </w:r>
    </w:p>
    <w:p w14:paraId="7FAEA308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proofErr w:type="spellStart"/>
      <w:r w:rsidRPr="00F77EF3">
        <w:rPr>
          <w:rFonts w:asciiTheme="majorBidi" w:hAnsiTheme="majorBidi" w:cstheme="majorBidi"/>
          <w:sz w:val="22"/>
          <w:szCs w:val="22"/>
        </w:rPr>
        <w:t>homeroom_number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>, department, email, and phone.</w:t>
      </w:r>
    </w:p>
    <w:p w14:paraId="69B154FA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The constraints are mostly up to you, but your table constraints do have to consider the following:</w:t>
      </w:r>
    </w:p>
    <w:p w14:paraId="5315EA63" w14:textId="77777777" w:rsidR="00F77EF3" w:rsidRPr="00F77EF3" w:rsidRDefault="00F77EF3" w:rsidP="00F77EF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 We must have a phone number to contact students in case of an emergency.</w:t>
      </w:r>
    </w:p>
    <w:p w14:paraId="0ACDC391" w14:textId="77777777" w:rsidR="00F77EF3" w:rsidRPr="00F77EF3" w:rsidRDefault="00F77EF3" w:rsidP="00F77EF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 We must have ids as the primary key of the tables</w:t>
      </w:r>
    </w:p>
    <w:p w14:paraId="12D43EDC" w14:textId="77777777" w:rsidR="00F77EF3" w:rsidRPr="00F77EF3" w:rsidRDefault="00F77EF3" w:rsidP="00F77EF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Phone numbers and emails must be unique to the individual.</w:t>
      </w:r>
    </w:p>
    <w:p w14:paraId="737C45B3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Once you've made the tables, insert a student named Mark Watney (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student_id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>=1) who has a phone number of 777-555-1234 and doesn't have an email. He graduates in 2035 and has 5 as a homeroom number.</w:t>
      </w:r>
    </w:p>
    <w:p w14:paraId="018AE4AF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30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Fonts w:asciiTheme="majorBidi" w:hAnsiTheme="majorBidi" w:cstheme="majorBidi"/>
          <w:sz w:val="22"/>
          <w:szCs w:val="22"/>
        </w:rPr>
        <w:t>Then insert a teacher names Jonas Salk (</w:t>
      </w:r>
      <w:proofErr w:type="spellStart"/>
      <w:r w:rsidRPr="00F77EF3">
        <w:rPr>
          <w:rFonts w:asciiTheme="majorBidi" w:hAnsiTheme="majorBidi" w:cstheme="majorBidi"/>
          <w:sz w:val="22"/>
          <w:szCs w:val="22"/>
        </w:rPr>
        <w:t>teacher_id</w:t>
      </w:r>
      <w:proofErr w:type="spellEnd"/>
      <w:r w:rsidRPr="00F77EF3">
        <w:rPr>
          <w:rFonts w:asciiTheme="majorBidi" w:hAnsiTheme="majorBidi" w:cstheme="majorBidi"/>
          <w:sz w:val="22"/>
          <w:szCs w:val="22"/>
        </w:rPr>
        <w:t xml:space="preserve"> = 1) who as a homeroom number of 5 and is from the Biology department. His contact info is: jsalk@school.org and a phone number of 777-555-4321.</w:t>
      </w:r>
    </w:p>
    <w:p w14:paraId="4873BC67" w14:textId="77777777" w:rsidR="00F77EF3" w:rsidRPr="00F77EF3" w:rsidRDefault="00F77EF3" w:rsidP="00F77EF3">
      <w:pPr>
        <w:pStyle w:val="NormalWeb"/>
        <w:shd w:val="clear" w:color="auto" w:fill="FFFFFF"/>
        <w:spacing w:before="0" w:beforeAutospacing="0" w:after="0" w:afterAutospacing="0"/>
        <w:rPr>
          <w:rFonts w:asciiTheme="majorBidi" w:hAnsiTheme="majorBidi" w:cstheme="majorBidi"/>
          <w:sz w:val="22"/>
          <w:szCs w:val="22"/>
        </w:rPr>
      </w:pPr>
      <w:r w:rsidRPr="00F77EF3">
        <w:rPr>
          <w:rStyle w:val="Strong"/>
          <w:rFonts w:asciiTheme="majorBidi" w:hAnsiTheme="majorBidi" w:cstheme="majorBidi"/>
          <w:sz w:val="22"/>
          <w:szCs w:val="22"/>
        </w:rPr>
        <w:t>Keep in mind that these insert tasks may affect your constraints!</w:t>
      </w:r>
    </w:p>
    <w:p w14:paraId="660C4E6B" w14:textId="702A98DB" w:rsidR="003F7009" w:rsidRDefault="00B16189">
      <w:pPr>
        <w:rPr>
          <w:rFonts w:asciiTheme="majorBidi" w:hAnsiTheme="majorBidi" w:cstheme="majorBidi"/>
          <w:sz w:val="18"/>
          <w:szCs w:val="18"/>
        </w:rPr>
      </w:pPr>
    </w:p>
    <w:p w14:paraId="149B701E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CREATE TABLE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students(</w:t>
      </w:r>
      <w:proofErr w:type="gramEnd"/>
    </w:p>
    <w:p w14:paraId="2A28E1A0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student_id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SERIAL PRIMARY KEY,</w:t>
      </w:r>
    </w:p>
    <w:p w14:paraId="7D648FD6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first_name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NOT NULL,</w:t>
      </w:r>
    </w:p>
    <w:p w14:paraId="15EF0758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last_name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NOT NULL,</w:t>
      </w:r>
    </w:p>
    <w:p w14:paraId="0DF98587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homeroom_number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INTEGER UNIQUE NOT NULL,</w:t>
      </w:r>
    </w:p>
    <w:p w14:paraId="38843541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  <w:t xml:space="preserve">phone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UNIQUE NOT NULL,</w:t>
      </w:r>
    </w:p>
    <w:p w14:paraId="42FBD4B5" w14:textId="571D0CCD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  <w:t xml:space="preserve">email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UNIQUE,</w:t>
      </w:r>
    </w:p>
    <w:p w14:paraId="521BF247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graduation_year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DATE NOT NULL</w:t>
      </w:r>
    </w:p>
    <w:p w14:paraId="2D36FB60" w14:textId="771DFDC5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)</w:t>
      </w:r>
    </w:p>
    <w:p w14:paraId="37FD47A4" w14:textId="77777777" w:rsidR="00F77EF3" w:rsidRDefault="00F77EF3" w:rsidP="00F77EF3">
      <w:pPr>
        <w:rPr>
          <w:rFonts w:asciiTheme="majorBidi" w:hAnsiTheme="majorBidi" w:cstheme="majorBidi"/>
          <w:color w:val="4472C4" w:themeColor="accent1"/>
          <w:sz w:val="20"/>
          <w:szCs w:val="20"/>
        </w:rPr>
      </w:pPr>
    </w:p>
    <w:p w14:paraId="779D1F85" w14:textId="7B0CE014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CREATE TABLE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teachers(</w:t>
      </w:r>
      <w:proofErr w:type="gramEnd"/>
    </w:p>
    <w:p w14:paraId="61CF241B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teacher_id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SERIAL PRIMARY KEY,</w:t>
      </w:r>
    </w:p>
    <w:p w14:paraId="62A90FAD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first_name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NOT NULL,</w:t>
      </w:r>
    </w:p>
    <w:p w14:paraId="0ACB40F5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last_name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NOT NULL,</w:t>
      </w:r>
    </w:p>
    <w:p w14:paraId="3287BA11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</w:r>
      <w:proofErr w:type="spell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homeroom_number</w:t>
      </w:r>
      <w:proofErr w:type="spell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 xml:space="preserve"> INTEGER UNIQUE NOT NULL,</w:t>
      </w:r>
    </w:p>
    <w:p w14:paraId="1BF9E775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  <w:t xml:space="preserve">department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NOT NULL,</w:t>
      </w:r>
    </w:p>
    <w:p w14:paraId="5D313FB4" w14:textId="77777777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  <w:t xml:space="preserve">phone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UNIQUE NOT NULL,</w:t>
      </w:r>
    </w:p>
    <w:p w14:paraId="4565D22E" w14:textId="69F76364" w:rsidR="00F77EF3" w:rsidRP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20"/>
          <w:szCs w:val="20"/>
        </w:rPr>
      </w:pPr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ab/>
        <w:t xml:space="preserve">email </w:t>
      </w:r>
      <w:proofErr w:type="gramStart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VARCHAR(</w:t>
      </w:r>
      <w:proofErr w:type="gramEnd"/>
      <w:r w:rsidRPr="00F77EF3">
        <w:rPr>
          <w:rFonts w:asciiTheme="majorBidi" w:hAnsiTheme="majorBidi" w:cstheme="majorBidi"/>
          <w:color w:val="4472C4" w:themeColor="accent1"/>
          <w:sz w:val="20"/>
          <w:szCs w:val="20"/>
        </w:rPr>
        <w:t>250) UNIQUE</w:t>
      </w:r>
    </w:p>
    <w:p w14:paraId="549D74D6" w14:textId="1AF6B909" w:rsidR="00F77EF3" w:rsidRDefault="00F77EF3" w:rsidP="00F77EF3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F77EF3">
        <w:rPr>
          <w:rFonts w:asciiTheme="majorBidi" w:hAnsiTheme="majorBidi" w:cstheme="majorBidi"/>
          <w:color w:val="4472C4" w:themeColor="accent1"/>
          <w:sz w:val="18"/>
          <w:szCs w:val="18"/>
        </w:rPr>
        <w:t>)</w:t>
      </w:r>
    </w:p>
    <w:p w14:paraId="7956535F" w14:textId="77777777" w:rsid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</w:p>
    <w:p w14:paraId="5E98BA5A" w14:textId="2E25C07D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 xml:space="preserve">INSERT INTO </w:t>
      </w:r>
      <w:proofErr w:type="gram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students(</w:t>
      </w:r>
      <w:proofErr w:type="gramEnd"/>
    </w:p>
    <w:p w14:paraId="2431F75F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first_name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2BEBC7D6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last_name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0F5E2BCB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student_id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2AC2D66D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phone,</w:t>
      </w:r>
    </w:p>
    <w:p w14:paraId="0FA8D89C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graduation_year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 xml:space="preserve">, </w:t>
      </w:r>
    </w:p>
    <w:p w14:paraId="5B8A9750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lastRenderedPageBreak/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homeroom_number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 xml:space="preserve"> </w:t>
      </w:r>
    </w:p>
    <w:p w14:paraId="6EDBAC34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)</w:t>
      </w:r>
    </w:p>
    <w:p w14:paraId="7C6A466A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proofErr w:type="gram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VALUES(</w:t>
      </w:r>
      <w:proofErr w:type="gramEnd"/>
    </w:p>
    <w:p w14:paraId="141C56B5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MARK',</w:t>
      </w:r>
    </w:p>
    <w:p w14:paraId="1E371D85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Watney',</w:t>
      </w:r>
    </w:p>
    <w:p w14:paraId="437440E5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1,</w:t>
      </w:r>
    </w:p>
    <w:p w14:paraId="5DEA7944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777-555-1234',</w:t>
      </w:r>
    </w:p>
    <w:p w14:paraId="073B0B03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2023,</w:t>
      </w:r>
    </w:p>
    <w:p w14:paraId="7F221561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5</w:t>
      </w:r>
    </w:p>
    <w:p w14:paraId="06254BDD" w14:textId="7FC96D27" w:rsid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)</w:t>
      </w:r>
    </w:p>
    <w:p w14:paraId="6D6D64EE" w14:textId="18C5F0BB" w:rsid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</w:p>
    <w:p w14:paraId="424AF3F1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 xml:space="preserve">INSERT INTO </w:t>
      </w:r>
      <w:proofErr w:type="gram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teachers(</w:t>
      </w:r>
      <w:proofErr w:type="gramEnd"/>
    </w:p>
    <w:p w14:paraId="507D3BD7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first_name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6F6D9865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last_name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5A7C4D1B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teacher_id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6DA6ECBB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</w:r>
      <w:proofErr w:type="spellStart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homeroom_number</w:t>
      </w:r>
      <w:proofErr w:type="spellEnd"/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,</w:t>
      </w:r>
    </w:p>
    <w:p w14:paraId="37D4BFAA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department,</w:t>
      </w:r>
    </w:p>
    <w:p w14:paraId="77C9AECD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email,</w:t>
      </w:r>
    </w:p>
    <w:p w14:paraId="0F43EAB5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phone</w:t>
      </w:r>
    </w:p>
    <w:p w14:paraId="3B8FDB86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)</w:t>
      </w:r>
    </w:p>
    <w:p w14:paraId="18E57F3F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VALUES (</w:t>
      </w:r>
    </w:p>
    <w:p w14:paraId="374F4604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 xml:space="preserve">'Jonas', </w:t>
      </w:r>
    </w:p>
    <w:p w14:paraId="773DCEC8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Salk',</w:t>
      </w:r>
    </w:p>
    <w:p w14:paraId="1932CBDD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1,</w:t>
      </w:r>
    </w:p>
    <w:p w14:paraId="4CC3A4D7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5,</w:t>
      </w:r>
    </w:p>
    <w:p w14:paraId="0897B7DB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Biology',</w:t>
      </w:r>
    </w:p>
    <w:p w14:paraId="3F7507AD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jsalk@school.org',</w:t>
      </w:r>
    </w:p>
    <w:p w14:paraId="07B45DC1" w14:textId="77777777" w:rsidR="00B16189" w:rsidRP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ab/>
        <w:t>'777-555-4321'</w:t>
      </w:r>
    </w:p>
    <w:p w14:paraId="7CB0E98E" w14:textId="2D7D69CA" w:rsidR="00B16189" w:rsidRDefault="00B16189" w:rsidP="00B16189">
      <w:pPr>
        <w:spacing w:after="0"/>
        <w:rPr>
          <w:rFonts w:asciiTheme="majorBidi" w:hAnsiTheme="majorBidi" w:cstheme="majorBidi"/>
          <w:color w:val="4472C4" w:themeColor="accent1"/>
          <w:sz w:val="18"/>
          <w:szCs w:val="18"/>
        </w:rPr>
      </w:pPr>
      <w:r w:rsidRPr="00B16189">
        <w:rPr>
          <w:rFonts w:asciiTheme="majorBidi" w:hAnsiTheme="majorBidi" w:cstheme="majorBidi"/>
          <w:color w:val="4472C4" w:themeColor="accent1"/>
          <w:sz w:val="18"/>
          <w:szCs w:val="18"/>
        </w:rPr>
        <w:t>)</w:t>
      </w:r>
      <w:bookmarkStart w:id="0" w:name="_GoBack"/>
      <w:bookmarkEnd w:id="0"/>
    </w:p>
    <w:sectPr w:rsidR="00B161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E3513"/>
    <w:multiLevelType w:val="multilevel"/>
    <w:tmpl w:val="9F1C9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TCxMLcwNrW0tDBT0lEKTi0uzszPAykwrAUAP6sfLiwAAAA="/>
  </w:docVars>
  <w:rsids>
    <w:rsidRoot w:val="002928A1"/>
    <w:rsid w:val="00043BB8"/>
    <w:rsid w:val="00161445"/>
    <w:rsid w:val="001856EA"/>
    <w:rsid w:val="001D6AEB"/>
    <w:rsid w:val="002928A1"/>
    <w:rsid w:val="002B67A9"/>
    <w:rsid w:val="002C1E95"/>
    <w:rsid w:val="0032524D"/>
    <w:rsid w:val="00350D60"/>
    <w:rsid w:val="00386A76"/>
    <w:rsid w:val="004B2DD3"/>
    <w:rsid w:val="004B7D53"/>
    <w:rsid w:val="00516AAB"/>
    <w:rsid w:val="005470E3"/>
    <w:rsid w:val="00581B15"/>
    <w:rsid w:val="005E6CA5"/>
    <w:rsid w:val="008B58CE"/>
    <w:rsid w:val="00A44B44"/>
    <w:rsid w:val="00A911E6"/>
    <w:rsid w:val="00A96E06"/>
    <w:rsid w:val="00B16189"/>
    <w:rsid w:val="00C577B6"/>
    <w:rsid w:val="00CA5501"/>
    <w:rsid w:val="00CB1EEE"/>
    <w:rsid w:val="00D722BB"/>
    <w:rsid w:val="00D871F0"/>
    <w:rsid w:val="00DB40F9"/>
    <w:rsid w:val="00DF76EF"/>
    <w:rsid w:val="00E82B78"/>
    <w:rsid w:val="00EE5301"/>
    <w:rsid w:val="00F51986"/>
    <w:rsid w:val="00F6576F"/>
    <w:rsid w:val="00F77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523C8"/>
  <w15:chartTrackingRefBased/>
  <w15:docId w15:val="{1D379486-CD95-4E4B-A51E-B6C1650C0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7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F77E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1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terloo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yoon Taherkhani</dc:creator>
  <cp:keywords/>
  <dc:description/>
  <cp:lastModifiedBy>Katayoon Taherkhani</cp:lastModifiedBy>
  <cp:revision>2</cp:revision>
  <dcterms:created xsi:type="dcterms:W3CDTF">2022-01-24T23:28:00Z</dcterms:created>
  <dcterms:modified xsi:type="dcterms:W3CDTF">2022-01-24T23:52:00Z</dcterms:modified>
</cp:coreProperties>
</file>